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ISRA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ISRA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55 Madison Avenue, Glencoe, IL, USA Glencoe, IL, USA 6002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BERKU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997751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5/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DI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3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